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5.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903.png" ContentType="image/png"/>
  <Override PartName="/word/media/rId409.png" ContentType="image/png"/>
  <Override PartName="/word/media/rId167.png" ContentType="image/png"/>
  <Override PartName="/word/media/rId145.png" ContentType="image/png"/>
  <Override PartName="/word/media/rId91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30.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5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7.png" ContentType="image/png"/>
  <Override PartName="/word/media/rId536.png" ContentType="image/png"/>
  <Override PartName="/word/media/rId366.png" ContentType="image/png"/>
  <Override PartName="/word/media/rId50.png" ContentType="image/png"/>
  <Override PartName="/word/media/rId610.png" ContentType="image/png"/>
  <Override PartName="/word/media/rId211.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96.png" ContentType="image/png"/>
  <Override PartName="/word/media/rId886.png" ContentType="image/png"/>
  <Override PartName="/word/media/rId89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u’ basso e controlla il risultato dei dadi tirati rimas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o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u’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r>
        <w:br/>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w:t>
      </w:r>
    </w:p>
    <w:p>
      <w:pPr>
        <w:numPr>
          <w:ilvl w:val="0"/>
          <w:numId w:val="1005"/>
        </w:numPr>
      </w:pPr>
      <w:r>
        <w:rPr>
          <w:bCs/>
          <w:b/>
        </w:rP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rPr>
          <w:bCs/>
          <w:b/>
        </w:rPr>
        <w:t xml:space="preserve">Intimidire</w:t>
      </w:r>
      <w:r>
        <w:br/>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r>
      <w:r>
        <w:t xml:space="preserve">Se la prova di Intimidire fallisce in maniera critica (l’avversario riesce di 10 o piu’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u’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u’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rPr>
          <w:bCs/>
          <w:b/>
        </w:rP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u’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0"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23"/>
    <w:bookmarkStart w:id="524"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3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2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25"/>
    <w:bookmarkStart w:id="82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2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26"/>
    <w:bookmarkStart w:id="82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28"/>
    <w:bookmarkEnd w:id="829"/>
    <w:bookmarkStart w:id="83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3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31"/>
    <w:bookmarkStart w:id="83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32"/>
    <w:bookmarkStart w:id="83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33"/>
    <w:bookmarkEnd w:id="834"/>
    <w:bookmarkStart w:id="83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35"/>
    <w:bookmarkStart w:id="83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3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S su Volontà ogni giorno o subisce 1 danno a Saggezza.</w:t>
            </w:r>
          </w:p>
        </w:tc>
      </w:tr>
      <w:tr>
        <w:tc>
          <w:tcPr/>
          <w:p>
            <w:pPr>
              <w:pStyle w:val="Compact"/>
              <w:jc w:val="left"/>
            </w:pPr>
            <w:r>
              <w:t xml:space="preserve">76-80</w:t>
            </w:r>
          </w:p>
        </w:tc>
        <w:tc>
          <w:tcPr/>
          <w:p>
            <w:pPr>
              <w:pStyle w:val="Compact"/>
              <w:jc w:val="left"/>
            </w:pPr>
            <w:r>
              <w:t xml:space="preserve">II PG deve effettuare un TS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37"/>
    <w:bookmarkStart w:id="85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4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9" w:name="i-portali"/>
      <w:r>
        <w:t xml:space="preserve">[i-portali]</w:t>
      </w:r>
      <w:bookmarkEnd w:id="83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40"/>
    <w:bookmarkStart w:id="850" w:name="draghi"/>
    <w:p>
      <w:pPr>
        <w:pStyle w:val="Heading2"/>
      </w:pPr>
      <w:r>
        <w:t xml:space="preserve">Draghi</w:t>
      </w:r>
    </w:p>
    <w:p>
      <w:pPr>
        <w:pStyle w:val="FirstParagraph"/>
      </w:pPr>
      <w:bookmarkStart w:id="841" w:name="draghi"/>
      <w:r>
        <w:t xml:space="preserve">[draghi]</w:t>
      </w:r>
      <w:bookmarkEnd w:id="84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4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42"/>
    <w:bookmarkStart w:id="84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43"/>
    <w:bookmarkStart w:id="84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44"/>
    <w:bookmarkStart w:id="84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45"/>
    <w:bookmarkStart w:id="84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46"/>
    <w:bookmarkStart w:id="84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47"/>
    <w:bookmarkStart w:id="84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48"/>
    <w:bookmarkStart w:id="84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49"/>
    <w:bookmarkEnd w:id="850"/>
    <w:bookmarkStart w:id="85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1" w:name="il-calendario"/>
      <w:r>
        <w:t xml:space="preserve">[il-calendario]</w:t>
      </w:r>
      <w:bookmarkEnd w:id="85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52"/>
    <w:bookmarkStart w:id="85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53"/>
    <w:bookmarkEnd w:id="854"/>
    <w:bookmarkStart w:id="88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5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5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5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57"/>
    <w:bookmarkStart w:id="85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58"/>
    <w:bookmarkStart w:id="85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59"/>
    <w:bookmarkStart w:id="86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60"/>
    <w:bookmarkStart w:id="86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61"/>
    <w:bookmarkStart w:id="86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62"/>
    <w:bookmarkStart w:id="86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63"/>
    <w:bookmarkStart w:id="86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6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6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65"/>
    <w:bookmarkStart w:id="86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66"/>
    <w:bookmarkStart w:id="86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67"/>
    <w:bookmarkStart w:id="86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68"/>
    <w:bookmarkStart w:id="86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69"/>
    <w:bookmarkStart w:id="87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70"/>
    <w:bookmarkStart w:id="87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71"/>
    <w:bookmarkStart w:id="87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72"/>
    <w:bookmarkStart w:id="87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73"/>
    <w:bookmarkStart w:id="87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74"/>
    <w:bookmarkStart w:id="87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75"/>
    <w:bookmarkStart w:id="87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76"/>
    <w:bookmarkStart w:id="87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77"/>
    <w:bookmarkStart w:id="87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78"/>
    <w:bookmarkStart w:id="87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79"/>
    <w:bookmarkStart w:id="88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80"/>
    <w:bookmarkStart w:id="88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81"/>
    <w:bookmarkStart w:id="88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82"/>
    <w:bookmarkStart w:id="88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83"/>
    <w:bookmarkStart w:id="88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84"/>
    <w:bookmarkEnd w:id="885"/>
    <w:bookmarkStart w:id="94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8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87"/>
    <w:bookmarkStart w:id="88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8"/>
    <w:bookmarkStart w:id="88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9"/>
    <w:bookmarkStart w:id="89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91"/>
    <w:bookmarkStart w:id="89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92"/>
    <w:bookmarkStart w:id="89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93"/>
    <w:bookmarkStart w:id="89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94"/>
    <w:bookmarkStart w:id="89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95"/>
    <w:bookmarkStart w:id="89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97"/>
    <w:bookmarkStart w:id="89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8"/>
    <w:bookmarkStart w:id="89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9"/>
    <w:bookmarkStart w:id="90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00"/>
    <w:bookmarkStart w:id="90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0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01"/>
    <w:bookmarkStart w:id="90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02"/>
    <w:bookmarkStart w:id="90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04"/>
    <w:bookmarkStart w:id="90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05"/>
    <w:bookmarkEnd w:id="906"/>
    <w:bookmarkStart w:id="90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07"/>
    <w:bookmarkStart w:id="90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8"/>
    <w:bookmarkStart w:id="90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9"/>
    <w:bookmarkStart w:id="91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10"/>
    <w:bookmarkStart w:id="91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11"/>
    <w:bookmarkStart w:id="91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12"/>
    <w:bookmarkStart w:id="92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1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13"/>
    <w:bookmarkStart w:id="91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14"/>
    <w:bookmarkStart w:id="91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15"/>
    <w:bookmarkStart w:id="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17"/>
    <w:bookmarkStart w:id="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8"/>
    <w:bookmarkStart w:id="91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9"/>
    <w:bookmarkEnd w:id="920"/>
    <w:bookmarkStart w:id="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21"/>
    <w:bookmarkStart w:id="92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22"/>
    <w:bookmarkStart w:id="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23"/>
    <w:bookmarkStart w:id="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24"/>
    <w:bookmarkEnd w:id="925"/>
    <w:bookmarkStart w:id="94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2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26"/>
    <w:bookmarkStart w:id="92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27"/>
    <w:bookmarkStart w:id="9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8"/>
    <w:bookmarkStart w:id="9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9"/>
    <w:bookmarkStart w:id="93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30"/>
    <w:bookmarkStart w:id="93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31"/>
    <w:bookmarkStart w:id="9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32"/>
    <w:bookmarkStart w:id="9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33"/>
    <w:bookmarkStart w:id="9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34"/>
    <w:bookmarkStart w:id="9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35"/>
    <w:bookmarkStart w:id="9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36"/>
    <w:bookmarkStart w:id="9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37"/>
    <w:bookmarkStart w:id="9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8"/>
    <w:bookmarkStart w:id="9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9"/>
    <w:bookmarkStart w:id="9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40"/>
    <w:bookmarkStart w:id="9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41"/>
    <w:bookmarkStart w:id="9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42"/>
    <w:bookmarkStart w:id="9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43"/>
    <w:bookmarkStart w:id="9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44"/>
    <w:bookmarkStart w:id="9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45"/>
    <w:bookmarkStart w:id="9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46"/>
    <w:bookmarkStart w:id="9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47"/>
    <w:bookmarkEnd w:id="948"/>
    <w:bookmarkEnd w:id="949"/>
    <w:bookmarkStart w:id="95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50"/>
    <w:bookmarkStart w:id="95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52"/>
    <w:bookmarkStart w:id="95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53"/>
    <w:bookmarkStart w:id="959" w:name="scheda-e-manuale"/>
    <w:p>
      <w:pPr>
        <w:pStyle w:val="Heading1"/>
      </w:pPr>
      <w:r>
        <w:t xml:space="preserve">Scheda e Manuale</w:t>
      </w:r>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5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5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r>
      <w:r>
        <w:t xml:space="preserve">oppure</w:t>
      </w:r>
      <w:r>
        <w:t xml:space="preserve"> </w:t>
      </w:r>
      <w:hyperlink r:id="rId95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59"/>
    <w:bookmarkStart w:id="96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903" Target="media/rId90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16" Target="media/rId91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11" Target="media/rId211.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96" Target="media/rId896.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7T09:08:02Z</dcterms:created>
  <dcterms:modified xsi:type="dcterms:W3CDTF">2021-07-07T09: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